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1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2070"/>
        <w:gridCol w:w="3420"/>
        <w:gridCol w:w="3420"/>
        <w:gridCol w:w="3690"/>
      </w:tblGrid>
      <w:tr w:rsidR="00022DFC" w:rsidRPr="00266F28" w:rsidTr="00965BDD">
        <w:trPr>
          <w:trHeight w:val="720"/>
          <w:tblHeader/>
        </w:trPr>
        <w:tc>
          <w:tcPr>
            <w:tcW w:w="1818" w:type="dxa"/>
            <w:shd w:val="clear" w:color="auto" w:fill="DBE5F1" w:themeFill="accent1" w:themeFillTint="33"/>
          </w:tcPr>
          <w:p w:rsidR="00022DFC" w:rsidRPr="00266F28" w:rsidRDefault="00022DFC" w:rsidP="009E4AAA">
            <w:pPr>
              <w:jc w:val="center"/>
              <w:rPr>
                <w:rFonts w:ascii="Arial" w:hAnsi="Arial" w:cs="Arial"/>
              </w:rPr>
            </w:pPr>
            <w:r w:rsidRPr="00266F28">
              <w:rPr>
                <w:rFonts w:ascii="Arial" w:hAnsi="Arial" w:cs="Arial"/>
              </w:rPr>
              <w:t>Section/Page/Line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:rsidR="00022DFC" w:rsidRPr="00266F28" w:rsidRDefault="00022DFC" w:rsidP="008310D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er’s Name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:rsidR="00022DFC" w:rsidRPr="00266F28" w:rsidRDefault="00022DFC" w:rsidP="00266F28">
            <w:pPr>
              <w:jc w:val="center"/>
              <w:rPr>
                <w:rFonts w:ascii="Arial" w:hAnsi="Arial" w:cs="Arial"/>
              </w:rPr>
            </w:pPr>
            <w:r w:rsidRPr="00266F28">
              <w:rPr>
                <w:rFonts w:ascii="Arial" w:hAnsi="Arial" w:cs="Arial"/>
              </w:rPr>
              <w:t>Comments/</w:t>
            </w:r>
          </w:p>
          <w:p w:rsidR="00022DFC" w:rsidRPr="00266F28" w:rsidRDefault="00022DFC" w:rsidP="00266F28">
            <w:pPr>
              <w:jc w:val="center"/>
              <w:rPr>
                <w:rFonts w:ascii="Arial" w:hAnsi="Arial" w:cs="Arial"/>
              </w:rPr>
            </w:pPr>
            <w:r w:rsidRPr="00266F28">
              <w:rPr>
                <w:rFonts w:ascii="Arial" w:hAnsi="Arial" w:cs="Arial"/>
              </w:rPr>
              <w:t>Suggested Revisions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:rsidR="00022DFC" w:rsidRPr="00266F28" w:rsidRDefault="00022DFC" w:rsidP="00266F28">
            <w:pPr>
              <w:jc w:val="center"/>
              <w:rPr>
                <w:rFonts w:ascii="Arial" w:hAnsi="Arial" w:cs="Arial"/>
              </w:rPr>
            </w:pPr>
            <w:r w:rsidRPr="00266F28">
              <w:rPr>
                <w:rFonts w:ascii="Arial" w:hAnsi="Arial" w:cs="Arial"/>
              </w:rPr>
              <w:t>Response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:rsidR="00022DFC" w:rsidRPr="00266F28" w:rsidRDefault="00022DFC" w:rsidP="00266F2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ittee Thoughts</w:t>
            </w: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Default="00022DFC" w:rsidP="0001223F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Default="00022DFC" w:rsidP="00CE551F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Pr="008F03B5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Pr="008F03B5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Pr="008F03B5" w:rsidRDefault="00022DFC" w:rsidP="00CE551F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  <w:vAlign w:val="center"/>
          </w:tcPr>
          <w:p w:rsidR="00022DFC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:rsidR="00022DFC" w:rsidRDefault="00022D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:rsidR="00022DFC" w:rsidRDefault="00022DFC" w:rsidP="00965BDD">
            <w:pPr>
              <w:pStyle w:val="ListParagraph"/>
              <w:ind w:left="173"/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BA38B4" w:rsidRDefault="00022DFC" w:rsidP="00BA38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Default="00022DFC" w:rsidP="00022DFC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52382A" w:rsidRDefault="00022DFC" w:rsidP="00182E0E">
            <w:pPr>
              <w:rPr>
                <w:rFonts w:ascii="Arial" w:hAnsi="Arial" w:cs="Arial"/>
                <w:color w:val="00B050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52382A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Pr="008F03B5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Pr="008F03B5" w:rsidRDefault="00022DFC" w:rsidP="00FD0589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Pr="008F03B5" w:rsidRDefault="00022DFC" w:rsidP="00012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Default="00022DFC" w:rsidP="000122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Pr="008F03B5" w:rsidRDefault="00022DFC" w:rsidP="0001223F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  <w:vAlign w:val="center"/>
          </w:tcPr>
          <w:p w:rsidR="00022DFC" w:rsidRPr="008F03B5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Pr="008F03B5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Pr="008F03B5" w:rsidRDefault="00022DFC" w:rsidP="00FD058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0F53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0F53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Pr="008F03B5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Pr="008F03B5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022DFC" w:rsidRPr="008F03B5" w:rsidRDefault="00022DFC" w:rsidP="00CE551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Pr="008F03B5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:rsidR="00022DFC" w:rsidRPr="008F03B5" w:rsidRDefault="00022DFC" w:rsidP="00CE551F">
            <w:pPr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2DFC" w:rsidRPr="00266F28" w:rsidTr="00965BDD">
        <w:trPr>
          <w:trHeight w:val="720"/>
        </w:trPr>
        <w:tc>
          <w:tcPr>
            <w:tcW w:w="1818" w:type="dxa"/>
          </w:tcPr>
          <w:p w:rsidR="00022DFC" w:rsidRPr="008F03B5" w:rsidRDefault="00022DFC" w:rsidP="00FD05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:rsidR="00022DFC" w:rsidRPr="008F03B5" w:rsidRDefault="00022DFC" w:rsidP="00CE551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:rsidR="00022DFC" w:rsidRPr="008F03B5" w:rsidRDefault="00022DFC" w:rsidP="00CE551F">
            <w:pPr>
              <w:pStyle w:val="NormalWeb"/>
              <w:spacing w:before="0" w:beforeAutospacing="0" w:after="0" w:afterAutospacing="0"/>
              <w:rPr>
                <w:rFonts w:ascii="Arial" w:eastAsia="MS Mincho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:rsidR="00022DFC" w:rsidRPr="008F03B5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:rsidR="00022DFC" w:rsidRDefault="00022DFC" w:rsidP="00182E0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63A35" w:rsidRPr="00672CFF" w:rsidRDefault="00163A35"/>
    <w:sectPr w:rsidR="00163A35" w:rsidRPr="00672CFF" w:rsidSect="00A533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360" w:right="864" w:bottom="432" w:left="864" w:header="720" w:footer="720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8B4" w:rsidRDefault="00BA38B4">
      <w:r>
        <w:separator/>
      </w:r>
    </w:p>
  </w:endnote>
  <w:endnote w:type="continuationSeparator" w:id="0">
    <w:p w:rsidR="00BA38B4" w:rsidRDefault="00BA3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ABA" w:rsidRDefault="00EB3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38B4" w:rsidRDefault="00BA38B4" w:rsidP="002A7CAA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22DFC">
      <w:rPr>
        <w:rStyle w:val="PageNumber"/>
        <w:noProof/>
      </w:rPr>
      <w:t>20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ABA" w:rsidRDefault="00EB3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8B4" w:rsidRDefault="00BA38B4">
      <w:r>
        <w:separator/>
      </w:r>
    </w:p>
  </w:footnote>
  <w:footnote w:type="continuationSeparator" w:id="0">
    <w:p w:rsidR="00BA38B4" w:rsidRDefault="00BA3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ABA" w:rsidRDefault="00EB3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38B4" w:rsidRPr="002C7E81" w:rsidRDefault="00BA38B4" w:rsidP="00B525B9">
    <w:pPr>
      <w:rPr>
        <w:rFonts w:ascii="Arial" w:hAnsi="Arial" w:cs="Arial"/>
        <w:b/>
      </w:rPr>
    </w:pPr>
    <w:r>
      <w:rPr>
        <w:rFonts w:ascii="Arial" w:hAnsi="Arial" w:cs="Arial"/>
        <w:b/>
      </w:rPr>
      <w:t xml:space="preserve">California </w:t>
    </w:r>
    <w:r w:rsidR="00CB63AB">
      <w:rPr>
        <w:rFonts w:ascii="Arial" w:hAnsi="Arial" w:cs="Arial"/>
        <w:b/>
      </w:rPr>
      <w:t xml:space="preserve">Statewide Triage and Transfer </w:t>
    </w:r>
    <w:r w:rsidR="00FF1003">
      <w:rPr>
        <w:rFonts w:ascii="Arial" w:hAnsi="Arial" w:cs="Arial"/>
        <w:b/>
      </w:rPr>
      <w:t xml:space="preserve">Resource </w:t>
    </w:r>
    <w:r w:rsidR="00CB63AB">
      <w:rPr>
        <w:rFonts w:ascii="Arial" w:hAnsi="Arial" w:cs="Arial"/>
        <w:b/>
      </w:rPr>
      <w:t xml:space="preserve">Guide </w:t>
    </w:r>
    <w:r>
      <w:rPr>
        <w:rFonts w:ascii="Arial" w:hAnsi="Arial" w:cs="Arial"/>
        <w:b/>
      </w:rPr>
      <w:t xml:space="preserve">DRAFT  </w:t>
    </w:r>
  </w:p>
  <w:p w:rsidR="00BA38B4" w:rsidRPr="002C7E81" w:rsidRDefault="00BA38B4" w:rsidP="00CB63AB">
    <w:pPr>
      <w:rPr>
        <w:rFonts w:ascii="Arial" w:hAnsi="Arial" w:cs="Arial"/>
        <w:b/>
      </w:rPr>
    </w:pPr>
    <w:r w:rsidRPr="002C7E81">
      <w:rPr>
        <w:rFonts w:ascii="Arial" w:hAnsi="Arial" w:cs="Arial"/>
        <w:b/>
      </w:rPr>
      <w:t xml:space="preserve">Comment Period: </w:t>
    </w:r>
    <w:proofErr w:type="spellStart"/>
    <w:r w:rsidR="00FF1003">
      <w:rPr>
        <w:rFonts w:ascii="Arial" w:hAnsi="Arial" w:cs="Arial"/>
        <w:b/>
      </w:rPr>
      <w:t>Jamuary</w:t>
    </w:r>
    <w:proofErr w:type="spellEnd"/>
    <w:r w:rsidR="00FF1003">
      <w:rPr>
        <w:rFonts w:ascii="Arial" w:hAnsi="Arial" w:cs="Arial"/>
        <w:b/>
      </w:rPr>
      <w:t xml:space="preserve"> </w:t>
    </w:r>
    <w:r w:rsidR="00715DE6">
      <w:rPr>
        <w:rFonts w:ascii="Arial" w:hAnsi="Arial" w:cs="Arial"/>
        <w:b/>
      </w:rPr>
      <w:t>4</w:t>
    </w:r>
    <w:r w:rsidR="00FF1003">
      <w:rPr>
        <w:rFonts w:ascii="Arial" w:hAnsi="Arial" w:cs="Arial"/>
        <w:b/>
      </w:rPr>
      <w:t>, 2019 through February 1</w:t>
    </w:r>
    <w:r w:rsidR="00715DE6">
      <w:rPr>
        <w:rFonts w:ascii="Arial" w:hAnsi="Arial" w:cs="Arial"/>
        <w:b/>
      </w:rPr>
      <w:t>7</w:t>
    </w:r>
    <w:r w:rsidR="00FF1003">
      <w:rPr>
        <w:rFonts w:ascii="Arial" w:hAnsi="Arial" w:cs="Arial"/>
        <w:b/>
      </w:rPr>
      <w:t>, 2019</w:t>
    </w:r>
  </w:p>
  <w:p w:rsidR="00BA38B4" w:rsidRDefault="00BA38B4">
    <w:pPr>
      <w:pStyle w:val="Header"/>
    </w:pPr>
  </w:p>
  <w:p w:rsidR="00BA38B4" w:rsidRDefault="00BA38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ABA" w:rsidRDefault="00EB3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E6CCF"/>
    <w:multiLevelType w:val="hybridMultilevel"/>
    <w:tmpl w:val="1C068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D236D"/>
    <w:multiLevelType w:val="multilevel"/>
    <w:tmpl w:val="B1360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6D0413"/>
    <w:multiLevelType w:val="hybridMultilevel"/>
    <w:tmpl w:val="1E22530A"/>
    <w:lvl w:ilvl="0" w:tplc="28906B76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44F8A"/>
    <w:multiLevelType w:val="hybridMultilevel"/>
    <w:tmpl w:val="7082A504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3224B"/>
    <w:multiLevelType w:val="hybridMultilevel"/>
    <w:tmpl w:val="A62C6C82"/>
    <w:lvl w:ilvl="0" w:tplc="04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5" w15:restartNumberingAfterBreak="0">
    <w:nsid w:val="442200A1"/>
    <w:multiLevelType w:val="multilevel"/>
    <w:tmpl w:val="1E22530A"/>
    <w:lvl w:ilvl="0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03339"/>
    <w:multiLevelType w:val="hybridMultilevel"/>
    <w:tmpl w:val="B33A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24FDD"/>
    <w:multiLevelType w:val="hybridMultilevel"/>
    <w:tmpl w:val="D05CDD66"/>
    <w:lvl w:ilvl="0" w:tplc="24EE255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A27802"/>
    <w:multiLevelType w:val="multilevel"/>
    <w:tmpl w:val="84564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3975F7"/>
    <w:multiLevelType w:val="hybridMultilevel"/>
    <w:tmpl w:val="02C0D8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5344E2"/>
    <w:multiLevelType w:val="hybridMultilevel"/>
    <w:tmpl w:val="A116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7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TAzNjIwtDA3srBU0lEKTi0uzszPAykwrgUAx4ww1iwAAAA="/>
  </w:docVars>
  <w:rsids>
    <w:rsidRoot w:val="00FA3754"/>
    <w:rsid w:val="000013B3"/>
    <w:rsid w:val="00001C1F"/>
    <w:rsid w:val="000033EA"/>
    <w:rsid w:val="000103A3"/>
    <w:rsid w:val="0001223F"/>
    <w:rsid w:val="00013F5B"/>
    <w:rsid w:val="00022DFC"/>
    <w:rsid w:val="00024CA9"/>
    <w:rsid w:val="00024E6F"/>
    <w:rsid w:val="00027138"/>
    <w:rsid w:val="0003123B"/>
    <w:rsid w:val="0005343F"/>
    <w:rsid w:val="00054C2C"/>
    <w:rsid w:val="000571C9"/>
    <w:rsid w:val="0006091A"/>
    <w:rsid w:val="00061447"/>
    <w:rsid w:val="0007235F"/>
    <w:rsid w:val="00082ABD"/>
    <w:rsid w:val="000A1063"/>
    <w:rsid w:val="000B0785"/>
    <w:rsid w:val="000B23A5"/>
    <w:rsid w:val="000B4A95"/>
    <w:rsid w:val="000B7497"/>
    <w:rsid w:val="000C0375"/>
    <w:rsid w:val="000C2D88"/>
    <w:rsid w:val="000C491A"/>
    <w:rsid w:val="000C6B68"/>
    <w:rsid w:val="000E1391"/>
    <w:rsid w:val="000E22E5"/>
    <w:rsid w:val="000E695B"/>
    <w:rsid w:val="000F3B68"/>
    <w:rsid w:val="000F53C8"/>
    <w:rsid w:val="000F5CEF"/>
    <w:rsid w:val="00102EF2"/>
    <w:rsid w:val="001041A7"/>
    <w:rsid w:val="001051C9"/>
    <w:rsid w:val="00105F85"/>
    <w:rsid w:val="00107877"/>
    <w:rsid w:val="00116F1F"/>
    <w:rsid w:val="001204EC"/>
    <w:rsid w:val="00120C99"/>
    <w:rsid w:val="00126007"/>
    <w:rsid w:val="00126F4C"/>
    <w:rsid w:val="00131A51"/>
    <w:rsid w:val="00133EE6"/>
    <w:rsid w:val="00135567"/>
    <w:rsid w:val="00141003"/>
    <w:rsid w:val="001458C4"/>
    <w:rsid w:val="00152A70"/>
    <w:rsid w:val="00153E3B"/>
    <w:rsid w:val="001549A3"/>
    <w:rsid w:val="00161718"/>
    <w:rsid w:val="00161CD3"/>
    <w:rsid w:val="001625D1"/>
    <w:rsid w:val="00163A35"/>
    <w:rsid w:val="00166B20"/>
    <w:rsid w:val="001710CE"/>
    <w:rsid w:val="0017784B"/>
    <w:rsid w:val="00182E0E"/>
    <w:rsid w:val="0018334D"/>
    <w:rsid w:val="00183CC8"/>
    <w:rsid w:val="00187DAE"/>
    <w:rsid w:val="00190776"/>
    <w:rsid w:val="00192411"/>
    <w:rsid w:val="00192431"/>
    <w:rsid w:val="001956BA"/>
    <w:rsid w:val="00196F91"/>
    <w:rsid w:val="001A79C6"/>
    <w:rsid w:val="001B4C60"/>
    <w:rsid w:val="001B5072"/>
    <w:rsid w:val="001B7BEC"/>
    <w:rsid w:val="001C1054"/>
    <w:rsid w:val="001C17AD"/>
    <w:rsid w:val="001C4C1D"/>
    <w:rsid w:val="001E1566"/>
    <w:rsid w:val="001E6C15"/>
    <w:rsid w:val="001F07FA"/>
    <w:rsid w:val="001F2C8C"/>
    <w:rsid w:val="00200335"/>
    <w:rsid w:val="00200B76"/>
    <w:rsid w:val="002050E8"/>
    <w:rsid w:val="00207A17"/>
    <w:rsid w:val="002111CA"/>
    <w:rsid w:val="002121D9"/>
    <w:rsid w:val="00213FAC"/>
    <w:rsid w:val="00217319"/>
    <w:rsid w:val="00223DA2"/>
    <w:rsid w:val="002246F0"/>
    <w:rsid w:val="0022596F"/>
    <w:rsid w:val="002273D0"/>
    <w:rsid w:val="00233F31"/>
    <w:rsid w:val="002370DB"/>
    <w:rsid w:val="00237609"/>
    <w:rsid w:val="002427A5"/>
    <w:rsid w:val="00262CFC"/>
    <w:rsid w:val="00265942"/>
    <w:rsid w:val="00266DEF"/>
    <w:rsid w:val="00266F28"/>
    <w:rsid w:val="00270510"/>
    <w:rsid w:val="00276811"/>
    <w:rsid w:val="0027742E"/>
    <w:rsid w:val="0028013A"/>
    <w:rsid w:val="00280EF4"/>
    <w:rsid w:val="00281988"/>
    <w:rsid w:val="00296778"/>
    <w:rsid w:val="002A26B1"/>
    <w:rsid w:val="002A356A"/>
    <w:rsid w:val="002A7CAA"/>
    <w:rsid w:val="002B29B4"/>
    <w:rsid w:val="002B6959"/>
    <w:rsid w:val="002B6ED6"/>
    <w:rsid w:val="002C036E"/>
    <w:rsid w:val="002C5492"/>
    <w:rsid w:val="002C7E81"/>
    <w:rsid w:val="002E0FE3"/>
    <w:rsid w:val="003002BC"/>
    <w:rsid w:val="00310DDE"/>
    <w:rsid w:val="003112CD"/>
    <w:rsid w:val="00317940"/>
    <w:rsid w:val="00324189"/>
    <w:rsid w:val="0033029D"/>
    <w:rsid w:val="00331394"/>
    <w:rsid w:val="00341355"/>
    <w:rsid w:val="00341E80"/>
    <w:rsid w:val="00343F7D"/>
    <w:rsid w:val="0035014D"/>
    <w:rsid w:val="003527F6"/>
    <w:rsid w:val="0035787B"/>
    <w:rsid w:val="00365764"/>
    <w:rsid w:val="0037593D"/>
    <w:rsid w:val="00384306"/>
    <w:rsid w:val="00390705"/>
    <w:rsid w:val="00391BEF"/>
    <w:rsid w:val="00392D6C"/>
    <w:rsid w:val="00395473"/>
    <w:rsid w:val="003A362D"/>
    <w:rsid w:val="003A6AD9"/>
    <w:rsid w:val="003A6CFF"/>
    <w:rsid w:val="003B22B4"/>
    <w:rsid w:val="003C1B69"/>
    <w:rsid w:val="003C61E3"/>
    <w:rsid w:val="003C6C18"/>
    <w:rsid w:val="003D2DD7"/>
    <w:rsid w:val="003D39E9"/>
    <w:rsid w:val="003D3A97"/>
    <w:rsid w:val="003D53A8"/>
    <w:rsid w:val="003E0888"/>
    <w:rsid w:val="003F3D46"/>
    <w:rsid w:val="00403E7C"/>
    <w:rsid w:val="004049B8"/>
    <w:rsid w:val="0040527D"/>
    <w:rsid w:val="00412AC4"/>
    <w:rsid w:val="00415E6C"/>
    <w:rsid w:val="00416A4B"/>
    <w:rsid w:val="00417E59"/>
    <w:rsid w:val="00425955"/>
    <w:rsid w:val="004332D2"/>
    <w:rsid w:val="00435D46"/>
    <w:rsid w:val="0044077E"/>
    <w:rsid w:val="00440D53"/>
    <w:rsid w:val="004452E3"/>
    <w:rsid w:val="00447739"/>
    <w:rsid w:val="00450962"/>
    <w:rsid w:val="00451294"/>
    <w:rsid w:val="00451872"/>
    <w:rsid w:val="00462158"/>
    <w:rsid w:val="00462A66"/>
    <w:rsid w:val="004634A7"/>
    <w:rsid w:val="004652B0"/>
    <w:rsid w:val="00466DA1"/>
    <w:rsid w:val="00471288"/>
    <w:rsid w:val="004713BA"/>
    <w:rsid w:val="00474264"/>
    <w:rsid w:val="00482755"/>
    <w:rsid w:val="00485A7E"/>
    <w:rsid w:val="00493052"/>
    <w:rsid w:val="00494E77"/>
    <w:rsid w:val="00496111"/>
    <w:rsid w:val="004A7D99"/>
    <w:rsid w:val="004A7F09"/>
    <w:rsid w:val="004B237D"/>
    <w:rsid w:val="004B4F6B"/>
    <w:rsid w:val="004B71E7"/>
    <w:rsid w:val="004B76BC"/>
    <w:rsid w:val="004C4CF2"/>
    <w:rsid w:val="004C5121"/>
    <w:rsid w:val="004E58F9"/>
    <w:rsid w:val="004E6789"/>
    <w:rsid w:val="004E7BE6"/>
    <w:rsid w:val="004F4E42"/>
    <w:rsid w:val="004F6F97"/>
    <w:rsid w:val="00510789"/>
    <w:rsid w:val="0051090F"/>
    <w:rsid w:val="00511139"/>
    <w:rsid w:val="0051345E"/>
    <w:rsid w:val="00514396"/>
    <w:rsid w:val="0052117D"/>
    <w:rsid w:val="0052382A"/>
    <w:rsid w:val="0052620B"/>
    <w:rsid w:val="0052735D"/>
    <w:rsid w:val="00527992"/>
    <w:rsid w:val="00530B26"/>
    <w:rsid w:val="005325DC"/>
    <w:rsid w:val="0053303B"/>
    <w:rsid w:val="00543B53"/>
    <w:rsid w:val="00550B65"/>
    <w:rsid w:val="00557CF6"/>
    <w:rsid w:val="00560D74"/>
    <w:rsid w:val="00564338"/>
    <w:rsid w:val="00567DC8"/>
    <w:rsid w:val="0057202C"/>
    <w:rsid w:val="00572605"/>
    <w:rsid w:val="00573E61"/>
    <w:rsid w:val="00574A39"/>
    <w:rsid w:val="00577B44"/>
    <w:rsid w:val="00580B62"/>
    <w:rsid w:val="00582C7A"/>
    <w:rsid w:val="005852F2"/>
    <w:rsid w:val="00585734"/>
    <w:rsid w:val="00585833"/>
    <w:rsid w:val="00595C22"/>
    <w:rsid w:val="005A5855"/>
    <w:rsid w:val="005B662E"/>
    <w:rsid w:val="005B66D7"/>
    <w:rsid w:val="005C003C"/>
    <w:rsid w:val="005D48EB"/>
    <w:rsid w:val="005D4B32"/>
    <w:rsid w:val="005D5B01"/>
    <w:rsid w:val="005E50C5"/>
    <w:rsid w:val="005E6C86"/>
    <w:rsid w:val="005F0DE0"/>
    <w:rsid w:val="005F3C5A"/>
    <w:rsid w:val="005F66E3"/>
    <w:rsid w:val="005F6FCD"/>
    <w:rsid w:val="00602574"/>
    <w:rsid w:val="00604161"/>
    <w:rsid w:val="00605357"/>
    <w:rsid w:val="006130D7"/>
    <w:rsid w:val="00613759"/>
    <w:rsid w:val="00616A9D"/>
    <w:rsid w:val="00620ACC"/>
    <w:rsid w:val="00634497"/>
    <w:rsid w:val="0063505B"/>
    <w:rsid w:val="00657F1A"/>
    <w:rsid w:val="00667B64"/>
    <w:rsid w:val="0067268E"/>
    <w:rsid w:val="00672CFF"/>
    <w:rsid w:val="00676918"/>
    <w:rsid w:val="00680ACD"/>
    <w:rsid w:val="00687B62"/>
    <w:rsid w:val="006943C3"/>
    <w:rsid w:val="006967C7"/>
    <w:rsid w:val="0069731D"/>
    <w:rsid w:val="006A41D1"/>
    <w:rsid w:val="006A50A4"/>
    <w:rsid w:val="006A7702"/>
    <w:rsid w:val="006B1493"/>
    <w:rsid w:val="006B45C8"/>
    <w:rsid w:val="006B672D"/>
    <w:rsid w:val="006C31DE"/>
    <w:rsid w:val="006C4F08"/>
    <w:rsid w:val="006D0017"/>
    <w:rsid w:val="006E1C3B"/>
    <w:rsid w:val="006E7CCE"/>
    <w:rsid w:val="006E7E27"/>
    <w:rsid w:val="006F1E63"/>
    <w:rsid w:val="006F2F3E"/>
    <w:rsid w:val="006F341C"/>
    <w:rsid w:val="006F5F11"/>
    <w:rsid w:val="00703A49"/>
    <w:rsid w:val="00713D8A"/>
    <w:rsid w:val="00715DE6"/>
    <w:rsid w:val="00716EAB"/>
    <w:rsid w:val="00722AD5"/>
    <w:rsid w:val="00723ED9"/>
    <w:rsid w:val="00724F70"/>
    <w:rsid w:val="00735920"/>
    <w:rsid w:val="00736B62"/>
    <w:rsid w:val="007444FF"/>
    <w:rsid w:val="00745115"/>
    <w:rsid w:val="007512C2"/>
    <w:rsid w:val="00755F28"/>
    <w:rsid w:val="007617EA"/>
    <w:rsid w:val="00763024"/>
    <w:rsid w:val="00771E2E"/>
    <w:rsid w:val="00773378"/>
    <w:rsid w:val="00777699"/>
    <w:rsid w:val="00777A51"/>
    <w:rsid w:val="00781B5B"/>
    <w:rsid w:val="00787FDA"/>
    <w:rsid w:val="007910DD"/>
    <w:rsid w:val="007917FA"/>
    <w:rsid w:val="00797CD8"/>
    <w:rsid w:val="007A482A"/>
    <w:rsid w:val="007B2239"/>
    <w:rsid w:val="007B25A6"/>
    <w:rsid w:val="007C56D2"/>
    <w:rsid w:val="007E171B"/>
    <w:rsid w:val="007E6064"/>
    <w:rsid w:val="007F0C4D"/>
    <w:rsid w:val="007F3E3B"/>
    <w:rsid w:val="007F4764"/>
    <w:rsid w:val="008020B1"/>
    <w:rsid w:val="008027BC"/>
    <w:rsid w:val="00803E31"/>
    <w:rsid w:val="00811B8A"/>
    <w:rsid w:val="008223FD"/>
    <w:rsid w:val="00825391"/>
    <w:rsid w:val="008310D1"/>
    <w:rsid w:val="0083323D"/>
    <w:rsid w:val="00836CF2"/>
    <w:rsid w:val="00840176"/>
    <w:rsid w:val="00852100"/>
    <w:rsid w:val="00852ABF"/>
    <w:rsid w:val="008607C1"/>
    <w:rsid w:val="00866E74"/>
    <w:rsid w:val="00867BA0"/>
    <w:rsid w:val="00870737"/>
    <w:rsid w:val="00871568"/>
    <w:rsid w:val="008777DA"/>
    <w:rsid w:val="00883F65"/>
    <w:rsid w:val="00887AE8"/>
    <w:rsid w:val="0089138D"/>
    <w:rsid w:val="0089460B"/>
    <w:rsid w:val="008C1926"/>
    <w:rsid w:val="008C5D64"/>
    <w:rsid w:val="008C765E"/>
    <w:rsid w:val="008D00B5"/>
    <w:rsid w:val="008D74CD"/>
    <w:rsid w:val="008E1D16"/>
    <w:rsid w:val="008E2434"/>
    <w:rsid w:val="008F03B5"/>
    <w:rsid w:val="008F0B20"/>
    <w:rsid w:val="008F2F57"/>
    <w:rsid w:val="00905BF0"/>
    <w:rsid w:val="00907398"/>
    <w:rsid w:val="00915BE6"/>
    <w:rsid w:val="00920897"/>
    <w:rsid w:val="00931058"/>
    <w:rsid w:val="00932477"/>
    <w:rsid w:val="00937B8A"/>
    <w:rsid w:val="009400CC"/>
    <w:rsid w:val="009404DB"/>
    <w:rsid w:val="00947579"/>
    <w:rsid w:val="00956EC2"/>
    <w:rsid w:val="00965BDD"/>
    <w:rsid w:val="009752BD"/>
    <w:rsid w:val="00975C38"/>
    <w:rsid w:val="009821EE"/>
    <w:rsid w:val="00985D86"/>
    <w:rsid w:val="00990EAB"/>
    <w:rsid w:val="009919DF"/>
    <w:rsid w:val="009921EB"/>
    <w:rsid w:val="009A499D"/>
    <w:rsid w:val="009A7A6F"/>
    <w:rsid w:val="009C0952"/>
    <w:rsid w:val="009C0AD6"/>
    <w:rsid w:val="009C563E"/>
    <w:rsid w:val="009D2019"/>
    <w:rsid w:val="009E48A1"/>
    <w:rsid w:val="009E4AAA"/>
    <w:rsid w:val="009E51DE"/>
    <w:rsid w:val="009F0FF6"/>
    <w:rsid w:val="009F50A9"/>
    <w:rsid w:val="009F5BC3"/>
    <w:rsid w:val="00A04069"/>
    <w:rsid w:val="00A0466D"/>
    <w:rsid w:val="00A05AE6"/>
    <w:rsid w:val="00A06905"/>
    <w:rsid w:val="00A10A6A"/>
    <w:rsid w:val="00A15EB2"/>
    <w:rsid w:val="00A234F9"/>
    <w:rsid w:val="00A27844"/>
    <w:rsid w:val="00A31CDD"/>
    <w:rsid w:val="00A35D34"/>
    <w:rsid w:val="00A3650B"/>
    <w:rsid w:val="00A4319A"/>
    <w:rsid w:val="00A53390"/>
    <w:rsid w:val="00A57A03"/>
    <w:rsid w:val="00A61290"/>
    <w:rsid w:val="00A66F69"/>
    <w:rsid w:val="00A67219"/>
    <w:rsid w:val="00A70E9B"/>
    <w:rsid w:val="00A712B3"/>
    <w:rsid w:val="00A713C4"/>
    <w:rsid w:val="00A749EC"/>
    <w:rsid w:val="00A74B4B"/>
    <w:rsid w:val="00A83DB4"/>
    <w:rsid w:val="00A876F7"/>
    <w:rsid w:val="00A87F6F"/>
    <w:rsid w:val="00A93645"/>
    <w:rsid w:val="00AA28C7"/>
    <w:rsid w:val="00AA29FD"/>
    <w:rsid w:val="00AB1D33"/>
    <w:rsid w:val="00AB4574"/>
    <w:rsid w:val="00AB6D16"/>
    <w:rsid w:val="00AC4548"/>
    <w:rsid w:val="00AC6B7F"/>
    <w:rsid w:val="00AD4E57"/>
    <w:rsid w:val="00AD4FE5"/>
    <w:rsid w:val="00AF2138"/>
    <w:rsid w:val="00AF2BDE"/>
    <w:rsid w:val="00B072B5"/>
    <w:rsid w:val="00B11885"/>
    <w:rsid w:val="00B11C51"/>
    <w:rsid w:val="00B13D47"/>
    <w:rsid w:val="00B23BBF"/>
    <w:rsid w:val="00B2493C"/>
    <w:rsid w:val="00B326CC"/>
    <w:rsid w:val="00B34776"/>
    <w:rsid w:val="00B34FC6"/>
    <w:rsid w:val="00B358FA"/>
    <w:rsid w:val="00B35A71"/>
    <w:rsid w:val="00B40419"/>
    <w:rsid w:val="00B46EC6"/>
    <w:rsid w:val="00B47F06"/>
    <w:rsid w:val="00B525B9"/>
    <w:rsid w:val="00B52804"/>
    <w:rsid w:val="00B64274"/>
    <w:rsid w:val="00B6482F"/>
    <w:rsid w:val="00B6758F"/>
    <w:rsid w:val="00B76116"/>
    <w:rsid w:val="00B8525C"/>
    <w:rsid w:val="00B859E2"/>
    <w:rsid w:val="00B93965"/>
    <w:rsid w:val="00B94977"/>
    <w:rsid w:val="00BA032D"/>
    <w:rsid w:val="00BA0BD4"/>
    <w:rsid w:val="00BA38B4"/>
    <w:rsid w:val="00BC060E"/>
    <w:rsid w:val="00BD0B91"/>
    <w:rsid w:val="00BD20BB"/>
    <w:rsid w:val="00BD3776"/>
    <w:rsid w:val="00BD4794"/>
    <w:rsid w:val="00BD75F3"/>
    <w:rsid w:val="00BE6551"/>
    <w:rsid w:val="00BE6A2B"/>
    <w:rsid w:val="00BE7A5E"/>
    <w:rsid w:val="00BF4888"/>
    <w:rsid w:val="00C03655"/>
    <w:rsid w:val="00C07429"/>
    <w:rsid w:val="00C07632"/>
    <w:rsid w:val="00C1440C"/>
    <w:rsid w:val="00C2519E"/>
    <w:rsid w:val="00C30CD4"/>
    <w:rsid w:val="00C31352"/>
    <w:rsid w:val="00C3507A"/>
    <w:rsid w:val="00C617CF"/>
    <w:rsid w:val="00C61CF5"/>
    <w:rsid w:val="00C65AFA"/>
    <w:rsid w:val="00C75A39"/>
    <w:rsid w:val="00C81DB2"/>
    <w:rsid w:val="00C849CF"/>
    <w:rsid w:val="00C91C63"/>
    <w:rsid w:val="00C9228C"/>
    <w:rsid w:val="00C93C4F"/>
    <w:rsid w:val="00C93CA0"/>
    <w:rsid w:val="00C977C1"/>
    <w:rsid w:val="00C97865"/>
    <w:rsid w:val="00CA1AAF"/>
    <w:rsid w:val="00CB07F0"/>
    <w:rsid w:val="00CB1AC0"/>
    <w:rsid w:val="00CB5798"/>
    <w:rsid w:val="00CB63AB"/>
    <w:rsid w:val="00CC7405"/>
    <w:rsid w:val="00CD0803"/>
    <w:rsid w:val="00CD2712"/>
    <w:rsid w:val="00CD2A14"/>
    <w:rsid w:val="00CD385B"/>
    <w:rsid w:val="00CD4B79"/>
    <w:rsid w:val="00CD5958"/>
    <w:rsid w:val="00CE0D70"/>
    <w:rsid w:val="00CE38BE"/>
    <w:rsid w:val="00CE3F4A"/>
    <w:rsid w:val="00CE551F"/>
    <w:rsid w:val="00CE7BFB"/>
    <w:rsid w:val="00D01BA8"/>
    <w:rsid w:val="00D0563B"/>
    <w:rsid w:val="00D16BAF"/>
    <w:rsid w:val="00D34B59"/>
    <w:rsid w:val="00D4539A"/>
    <w:rsid w:val="00D47185"/>
    <w:rsid w:val="00D53C40"/>
    <w:rsid w:val="00D63C83"/>
    <w:rsid w:val="00D645C0"/>
    <w:rsid w:val="00D666BF"/>
    <w:rsid w:val="00D73C2E"/>
    <w:rsid w:val="00D749DB"/>
    <w:rsid w:val="00D749E1"/>
    <w:rsid w:val="00D75D1F"/>
    <w:rsid w:val="00D818DA"/>
    <w:rsid w:val="00D81C52"/>
    <w:rsid w:val="00D82730"/>
    <w:rsid w:val="00D84FFE"/>
    <w:rsid w:val="00D86C32"/>
    <w:rsid w:val="00D86E97"/>
    <w:rsid w:val="00D91C82"/>
    <w:rsid w:val="00D975BA"/>
    <w:rsid w:val="00D97EB7"/>
    <w:rsid w:val="00DB6CB7"/>
    <w:rsid w:val="00DB720F"/>
    <w:rsid w:val="00DC250D"/>
    <w:rsid w:val="00DC496A"/>
    <w:rsid w:val="00DE1E5A"/>
    <w:rsid w:val="00DE3379"/>
    <w:rsid w:val="00DE4D6A"/>
    <w:rsid w:val="00DE757C"/>
    <w:rsid w:val="00DF1524"/>
    <w:rsid w:val="00DF37BA"/>
    <w:rsid w:val="00DF4950"/>
    <w:rsid w:val="00DF5D5B"/>
    <w:rsid w:val="00E012EF"/>
    <w:rsid w:val="00E025EB"/>
    <w:rsid w:val="00E03923"/>
    <w:rsid w:val="00E03E5F"/>
    <w:rsid w:val="00E058FD"/>
    <w:rsid w:val="00E14BC0"/>
    <w:rsid w:val="00E20896"/>
    <w:rsid w:val="00E254A7"/>
    <w:rsid w:val="00E255CE"/>
    <w:rsid w:val="00E25609"/>
    <w:rsid w:val="00E2630D"/>
    <w:rsid w:val="00E3428E"/>
    <w:rsid w:val="00E35C32"/>
    <w:rsid w:val="00E51018"/>
    <w:rsid w:val="00E5618D"/>
    <w:rsid w:val="00E65AD5"/>
    <w:rsid w:val="00E77E2C"/>
    <w:rsid w:val="00E84030"/>
    <w:rsid w:val="00E86300"/>
    <w:rsid w:val="00E879F8"/>
    <w:rsid w:val="00E909B9"/>
    <w:rsid w:val="00E974D9"/>
    <w:rsid w:val="00E97AFD"/>
    <w:rsid w:val="00EA0024"/>
    <w:rsid w:val="00EA3B2A"/>
    <w:rsid w:val="00EA6AB5"/>
    <w:rsid w:val="00EB0080"/>
    <w:rsid w:val="00EB1B39"/>
    <w:rsid w:val="00EB3249"/>
    <w:rsid w:val="00EB3ABA"/>
    <w:rsid w:val="00EC0B25"/>
    <w:rsid w:val="00EC398A"/>
    <w:rsid w:val="00EC429D"/>
    <w:rsid w:val="00EC7A6C"/>
    <w:rsid w:val="00ED7222"/>
    <w:rsid w:val="00EE3336"/>
    <w:rsid w:val="00EE36A6"/>
    <w:rsid w:val="00EE4DE4"/>
    <w:rsid w:val="00EE4F21"/>
    <w:rsid w:val="00EE5017"/>
    <w:rsid w:val="00EE5799"/>
    <w:rsid w:val="00EF39D4"/>
    <w:rsid w:val="00F02CFD"/>
    <w:rsid w:val="00F07C76"/>
    <w:rsid w:val="00F33D1C"/>
    <w:rsid w:val="00F35296"/>
    <w:rsid w:val="00F366C8"/>
    <w:rsid w:val="00F463F9"/>
    <w:rsid w:val="00F46C0A"/>
    <w:rsid w:val="00F52A18"/>
    <w:rsid w:val="00F557F8"/>
    <w:rsid w:val="00F62F5A"/>
    <w:rsid w:val="00F70603"/>
    <w:rsid w:val="00F76767"/>
    <w:rsid w:val="00F8074A"/>
    <w:rsid w:val="00F83DA2"/>
    <w:rsid w:val="00F847BB"/>
    <w:rsid w:val="00F8679B"/>
    <w:rsid w:val="00F86BB0"/>
    <w:rsid w:val="00F871AB"/>
    <w:rsid w:val="00F94262"/>
    <w:rsid w:val="00F97ECB"/>
    <w:rsid w:val="00FA3754"/>
    <w:rsid w:val="00FA6277"/>
    <w:rsid w:val="00FA64FD"/>
    <w:rsid w:val="00FB265D"/>
    <w:rsid w:val="00FB63E6"/>
    <w:rsid w:val="00FB732E"/>
    <w:rsid w:val="00FB74DA"/>
    <w:rsid w:val="00FB757D"/>
    <w:rsid w:val="00FD0589"/>
    <w:rsid w:val="00FD06BB"/>
    <w:rsid w:val="00FD152F"/>
    <w:rsid w:val="00FD5475"/>
    <w:rsid w:val="00FE1F9A"/>
    <w:rsid w:val="00FE42F1"/>
    <w:rsid w:val="00FF1003"/>
    <w:rsid w:val="00FF1AB5"/>
    <w:rsid w:val="00FF1CF9"/>
    <w:rsid w:val="00FF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."/>
  <w:listSeparator w:val=","/>
  <w14:docId w14:val="1AE680C0"/>
  <w15:docId w15:val="{4052D4EE-7477-42B9-9E1F-360BD2A55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61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1CD3"/>
    <w:rPr>
      <w:rFonts w:ascii="Tahoma" w:hAnsi="Tahoma" w:cs="Tahoma"/>
      <w:sz w:val="16"/>
      <w:szCs w:val="16"/>
    </w:rPr>
  </w:style>
  <w:style w:type="character" w:styleId="Hyperlink">
    <w:name w:val="Hyperlink"/>
    <w:rsid w:val="00D645C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A7C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7CA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7CAA"/>
  </w:style>
  <w:style w:type="paragraph" w:customStyle="1" w:styleId="Standard1">
    <w:name w:val="Standard1"/>
    <w:basedOn w:val="Normal"/>
    <w:rsid w:val="00ED7222"/>
    <w:pPr>
      <w:spacing w:before="60" w:after="6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8013A"/>
    <w:pPr>
      <w:ind w:left="720"/>
    </w:pPr>
    <w:rPr>
      <w:rFonts w:ascii="Calibri" w:eastAsia="Calibr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B6959"/>
    <w:pPr>
      <w:spacing w:before="100" w:beforeAutospacing="1" w:after="100" w:afterAutospacing="1"/>
    </w:pPr>
    <w:rPr>
      <w:rFonts w:eastAsia="Calibri"/>
    </w:rPr>
  </w:style>
  <w:style w:type="character" w:customStyle="1" w:styleId="HeaderChar">
    <w:name w:val="Header Char"/>
    <w:link w:val="Header"/>
    <w:uiPriority w:val="99"/>
    <w:rsid w:val="00B525B9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80ACD"/>
    <w:rPr>
      <w:rFonts w:ascii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680ACD"/>
    <w:rPr>
      <w:rFonts w:ascii="Calibri" w:hAnsi="Calibri"/>
      <w:sz w:val="22"/>
      <w:szCs w:val="21"/>
    </w:rPr>
  </w:style>
  <w:style w:type="paragraph" w:customStyle="1" w:styleId="Default">
    <w:name w:val="Default"/>
    <w:rsid w:val="00DB6CB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nhideWhenUsed/>
    <w:rsid w:val="00416A4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416A4B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D5935A-4306-4674-B76C-3A56B820B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Medical Services Data System Standards (EMSA #164)</vt:lpstr>
    </vt:vector>
  </TitlesOfParts>
  <Company>EMS Authority</Company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Medical Services Data System Standards (EMSA #164)</dc:title>
  <dc:creator>Bonnie.Sinz</dc:creator>
  <cp:lastModifiedBy>Winward, Elizabeth@EMSA</cp:lastModifiedBy>
  <cp:revision>6</cp:revision>
  <cp:lastPrinted>2008-08-15T17:30:00Z</cp:lastPrinted>
  <dcterms:created xsi:type="dcterms:W3CDTF">2018-12-18T21:04:00Z</dcterms:created>
  <dcterms:modified xsi:type="dcterms:W3CDTF">2019-01-03T22:19:00Z</dcterms:modified>
</cp:coreProperties>
</file>